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www.ura.gov.sg/-/media/Corporate/Guidelines/Development-control/Flats-Condominiums/F09_Landscape_Replacement_Small.jpg?h=580&amp;w=1000</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www.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www.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r>
              <w:br/>
            </w:r>
            <w:r>
              <w:br/>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www.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
          <w:iCs/>
          <w:iCs/>
        </w:rPr>
        <w:t xml:space="preserve">Last updated on</w:t>
      </w:r>
      <w:r>
        <w:rPr>
          <w:i/>
          <w:i/>
          <w:iCs/>
          <w:iCs/>
        </w:rPr>
        <w:t xml:space="preserve"> </w:t>
      </w:r>
      <w:r>
        <w:rPr>
          <w:i/>
          <w:i/>
          <w:i/>
          <w:iCs/>
          <w:iCs/>
          <w:iCs/>
        </w:rPr>
        <w:t xml:space="preserve">29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_rels/footnotes.xml.rels><?xml version="1.0" encoding="UTF-8"?><Relationships xmlns="http://schemas.openxmlformats.org/package/2006/relationships"><Relationship Type="http://schemas.openxmlformats.org/officeDocument/2006/relationships/hyperlink" Id="rId29" Target="https://www.nparks.gov.sg/florafaunaweb" TargetMode="External" /><Relationship Type="http://schemas.openxmlformats.org/officeDocument/2006/relationships/hyperlink" Id="rId23" Target="https://www.ura.gov.sg/-/media/Corporate/Guidelines/Development-control/Documents/LUSH-Checklist-For-Private-Developments.pdf" TargetMode="External" /><Relationship Type="http://schemas.openxmlformats.org/officeDocument/2006/relationships/hyperlink" Id="rId24" Target="https://www.ura.gov.sg/-/media/Corporate/Guidelines/Development-control/Documents/LUSH-Checklist-For-Public-Sector-Developments.pdf" TargetMode="External" /><Relationship Type="http://schemas.openxmlformats.org/officeDocument/2006/relationships/hyperlink" Id="rId26" Target="https://www.ura.gov.sg/-/media/Corporate/Guidelines/Development-control/Flats-Condominiums/F09_LandscapeReplacement_Large.jpg" TargetMode="External" /><Relationship Type="http://schemas.openxmlformats.org/officeDocument/2006/relationships/hyperlink" Id="rId25" Target="https://www.ura.gov.sg/-/media/Corporate/Guidelines/Development-control/Flats-Condominiums/F09_Landscape_Replacement_Small.jpg?h=580&amp;w=1000" TargetMode="External" /><Relationship Type="http://schemas.openxmlformats.org/officeDocument/2006/relationships/hyperlink" Id="rId58" Target="https://www.ura.gov.sg/-/media/Corporate/Guidelines/Development-control/Flats-Condominiums/F10_Example_of_Landscape_Plan.jpg" TargetMode="External" /><Relationship Type="http://schemas.openxmlformats.org/officeDocument/2006/relationships/hyperlink" Id="rId57" Target="https://www.ura.gov.sg/-/media/Corporate/Guidelines/Development-control/Flats-Condominiums/F10_Example_of_Landscape_Plan.jpg?h=100%25&amp;w=100%25" TargetMode="External" /><Relationship Type="http://schemas.openxmlformats.org/officeDocument/2006/relationships/hyperlink" Id="rId28" Target="https://www.ura.gov.sg/-/media/Corporate/Guidelines/Development-control/Flats-Condominiums/GnPR_Calculation.png?h=100%25&amp;w=100%25" TargetMode="External" /><Relationship Type="http://schemas.openxmlformats.org/officeDocument/2006/relationships/hyperlink" Id="rId30" Target="https://www.ura.gov.sg/-/media/User-Defined/URA-Online/circulars/2014/jun/dc14-lush20/app1-1.pdf" TargetMode="External" /><Relationship Type="http://schemas.openxmlformats.org/officeDocument/2006/relationships/hyperlink" Id="rId34" Target="https://www.ura.gov.sg/-/media/User-Defined/URA-Online/circulars/2014/jun/dc14-lush20/app1-10.pdf" TargetMode="External" /><Relationship Type="http://schemas.openxmlformats.org/officeDocument/2006/relationships/hyperlink" Id="rId35" Target="https://www.ura.gov.sg/-/media/User-Defined/URA-Online/circulars/2014/jun/dc14-lush20/app1-11.pdf" TargetMode="External" /><Relationship Type="http://schemas.openxmlformats.org/officeDocument/2006/relationships/hyperlink" Id="rId36" Target="https://www.ura.gov.sg/-/media/User-Defined/URA-Online/circulars/2014/jun/dc14-lush20/app1-12.pdf" TargetMode="External" /><Relationship Type="http://schemas.openxmlformats.org/officeDocument/2006/relationships/hyperlink" Id="rId37" Target="https://www.ura.gov.sg/-/media/User-Defined/URA-Online/circulars/2014/jun/dc14-lush20/app1-13.pdf" TargetMode="External" /><Relationship Type="http://schemas.openxmlformats.org/officeDocument/2006/relationships/hyperlink" Id="rId38" Target="https://www.ura.gov.sg/-/media/User-Defined/URA-Online/circulars/2014/jun/dc14-lush20/app1-14.pdf" TargetMode="External" /><Relationship Type="http://schemas.openxmlformats.org/officeDocument/2006/relationships/hyperlink" Id="rId39" Target="https://www.ura.gov.sg/-/media/User-Defined/URA-Online/circulars/2014/jun/dc14-lush20/app1-15.pdf" TargetMode="External" /><Relationship Type="http://schemas.openxmlformats.org/officeDocument/2006/relationships/hyperlink" Id="rId41" Target="https://www.ura.gov.sg/-/media/User-Defined/URA-Online/circulars/2014/jun/dc14-lush20/app1-16.pdf" TargetMode="External" /><Relationship Type="http://schemas.openxmlformats.org/officeDocument/2006/relationships/hyperlink" Id="rId43" Target="https://www.ura.gov.sg/-/media/User-Defined/URA-Online/circulars/2014/jun/dc14-lush20/app1-17.pdf" TargetMode="External" /><Relationship Type="http://schemas.openxmlformats.org/officeDocument/2006/relationships/hyperlink" Id="rId44" Target="https://www.ura.gov.sg/-/media/User-Defined/URA-Online/circulars/2014/jun/dc14-lush20/app1-18.pdf" TargetMode="External" /><Relationship Type="http://schemas.openxmlformats.org/officeDocument/2006/relationships/hyperlink" Id="rId45" Target="https://www.ura.gov.sg/-/media/User-Defined/URA-Online/circulars/2014/jun/dc14-lush20/app1-19.pdf" TargetMode="External" /><Relationship Type="http://schemas.openxmlformats.org/officeDocument/2006/relationships/hyperlink" Id="rId42" Target="https://www.ura.gov.sg/-/media/User-Defined/URA-Online/circulars/2014/jun/dc14-lush20/app1-2.pdf" TargetMode="External" /><Relationship Type="http://schemas.openxmlformats.org/officeDocument/2006/relationships/hyperlink" Id="rId47" Target="https://www.ura.gov.sg/-/media/User-Defined/URA-Online/circulars/2014/jun/dc14-lush20/app1-20.pdf" TargetMode="External" /><Relationship Type="http://schemas.openxmlformats.org/officeDocument/2006/relationships/hyperlink" Id="rId48" Target="https://www.ura.gov.sg/-/media/User-Defined/URA-Online/circulars/2014/jun/dc14-lush20/app1-21.pdf" TargetMode="External" /><Relationship Type="http://schemas.openxmlformats.org/officeDocument/2006/relationships/hyperlink" Id="rId49" Target="https://www.ura.gov.sg/-/media/User-Defined/URA-Online/circulars/2014/jun/dc14-lush20/app1-22.pdf" TargetMode="External" /><Relationship Type="http://schemas.openxmlformats.org/officeDocument/2006/relationships/hyperlink" Id="rId50" Target="https://www.ura.gov.sg/-/media/User-Defined/URA-Online/circulars/2014/jun/dc14-lush20/app1-23.pdf" TargetMode="External" /><Relationship Type="http://schemas.openxmlformats.org/officeDocument/2006/relationships/hyperlink" Id="rId52" Target="https://www.ura.gov.sg/-/media/User-Defined/URA-Online/circulars/2014/jun/dc14-lush20/app1-24.pdf" TargetMode="External" /><Relationship Type="http://schemas.openxmlformats.org/officeDocument/2006/relationships/hyperlink" Id="rId54" Target="https://www.ura.gov.sg/-/media/User-Defined/URA-Online/circulars/2014/jun/dc14-lush20/app1-25.pdf" TargetMode="External" /><Relationship Type="http://schemas.openxmlformats.org/officeDocument/2006/relationships/hyperlink" Id="rId40" Target="https://www.ura.gov.sg/-/media/User-Defined/URA-Online/circulars/2014/jun/dc14-lush20/app1-3.pdf" TargetMode="External" /><Relationship Type="http://schemas.openxmlformats.org/officeDocument/2006/relationships/hyperlink" Id="rId51" Target="https://www.ura.gov.sg/-/media/User-Defined/URA-Online/circulars/2014/jun/dc14-lush20/app1-4.pdf" TargetMode="External" /><Relationship Type="http://schemas.openxmlformats.org/officeDocument/2006/relationships/hyperlink" Id="rId46" Target="https://www.ura.gov.sg/-/media/User-Defined/URA-Online/circulars/2014/jun/dc14-lush20/app1-5.pdf" TargetMode="External" /><Relationship Type="http://schemas.openxmlformats.org/officeDocument/2006/relationships/hyperlink" Id="rId53" Target="https://www.ura.gov.sg/-/media/User-Defined/URA-Online/circulars/2014/jun/dc14-lush20/app1-6.pdf" TargetMode="External" /><Relationship Type="http://schemas.openxmlformats.org/officeDocument/2006/relationships/hyperlink" Id="rId31" Target="https://www.ura.gov.sg/-/media/User-Defined/URA-Online/circulars/2014/jun/dc14-lush20/app1-7.pdf" TargetMode="External" /><Relationship Type="http://schemas.openxmlformats.org/officeDocument/2006/relationships/hyperlink" Id="rId32" Target="https://www.ura.gov.sg/-/media/User-Defined/URA-Online/circulars/2014/jun/dc14-lush20/app1-8.pdf" TargetMode="External" /><Relationship Type="http://schemas.openxmlformats.org/officeDocument/2006/relationships/hyperlink" Id="rId33" Target="https://www.ura.gov.sg/-/media/User-Defined/URA-Online/circulars/2014/jun/dc14-lush20/app1-9.pdf" TargetMode="External" /><Relationship Type="http://schemas.openxmlformats.org/officeDocument/2006/relationships/hyperlink" Id="rId67" Target="https://www.ura.gov.sg/Corporate/Guidelines/Development-Control/gross-floor-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2Z</dcterms:created>
  <dcterms:modified xsi:type="dcterms:W3CDTF">2024-05-23T09:32:02Z</dcterms:modified>
</cp:coreProperties>
</file>

<file path=docProps/custom.xml><?xml version="1.0" encoding="utf-8"?>
<Properties xmlns="http://schemas.openxmlformats.org/officeDocument/2006/custom-properties" xmlns:vt="http://schemas.openxmlformats.org/officeDocument/2006/docPropsVTypes"/>
</file>